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F86E23" w14:textId="40B7DB25" w:rsidR="00DB106B" w:rsidRPr="00645A8F" w:rsidRDefault="00DB106B" w:rsidP="00DB106B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AST</w:t>
      </w:r>
      <w:r w:rsidR="00761534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RN</w:t>
      </w:r>
      <w:r w:rsidRPr="00645A8F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ARIBBEAN CENTRAL BANK (AMENDMENT) BILL, 2022 </w:t>
      </w:r>
    </w:p>
    <w:p w14:paraId="7A839B06" w14:textId="77777777" w:rsidR="00DB106B" w:rsidRDefault="00DB106B" w:rsidP="007C7ECC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DB3F211" w14:textId="07860116" w:rsidR="00DB106B" w:rsidRDefault="00DB106B" w:rsidP="007C7ECC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XPLANATORY NOTES</w:t>
      </w:r>
    </w:p>
    <w:p w14:paraId="32714B96" w14:textId="77777777" w:rsidR="008900DC" w:rsidRDefault="008900DC" w:rsidP="007C7ECC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AE46C0E" w14:textId="24525F6C" w:rsidR="00DB106B" w:rsidRPr="00C710B3" w:rsidRDefault="00DB106B" w:rsidP="00C710B3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5308E4E" w14:textId="77777777" w:rsidR="001A61AD" w:rsidRDefault="00C710B3" w:rsidP="00FD510D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710B3"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is Bill</w:t>
      </w:r>
      <w:r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seeks to amend the </w:t>
      </w:r>
      <w:r w:rsidRPr="00645A8F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ast</w:t>
      </w:r>
      <w:r w:rsidR="00761534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rn</w:t>
      </w:r>
      <w:r w:rsidRPr="00645A8F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aribbean Central Bank Act</w:t>
      </w:r>
      <w:r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 Chapter 8</w:t>
      </w:r>
      <w:r w:rsidR="00D53450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5 (“the principal Act”)</w:t>
      </w:r>
      <w:r w:rsidR="00562671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. </w:t>
      </w:r>
      <w:r w:rsidR="00D051B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is Bill contains 2 clauses</w:t>
      </w:r>
      <w:r w:rsidR="008332C4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with 1 operative </w:t>
      </w:r>
      <w:r w:rsidR="001A61A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lause. </w:t>
      </w:r>
    </w:p>
    <w:p w14:paraId="1504D4CF" w14:textId="77777777" w:rsidR="001A61AD" w:rsidRDefault="001A61AD" w:rsidP="00FD510D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72386E8" w14:textId="52D01D67" w:rsidR="00C710B3" w:rsidRPr="00C710B3" w:rsidRDefault="001A61AD" w:rsidP="00FD510D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A61AD">
        <w:rPr>
          <w:rFonts w:ascii="Bookman Old Style" w:eastAsia="Times New Roman" w:hAnsi="Bookman Old Style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ause 2</w:t>
      </w:r>
      <w:r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seeks to insert a new section 4A to the principal Act,</w:t>
      </w:r>
      <w:r w:rsidR="00D051B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with the primary objective of providing that the East</w:t>
      </w:r>
      <w:r w:rsidR="00761534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rn</w:t>
      </w:r>
      <w:r w:rsidR="00D051B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aribbean Central Bank Act shall prevail</w:t>
      </w:r>
      <w:r w:rsidR="00C710B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FD510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ver any other enactment that conflicts with the East</w:t>
      </w:r>
      <w:r w:rsidR="00761534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rn</w:t>
      </w:r>
      <w:r w:rsidR="00FD510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aribbean Central Bank Act.</w:t>
      </w:r>
      <w:r w:rsidR="008332C4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575A0456" w14:textId="336531FB" w:rsidR="00C710B3" w:rsidRDefault="00C710B3" w:rsidP="00C710B3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C3B42C0" w14:textId="187C8E0E" w:rsidR="00C710B3" w:rsidRDefault="00C710B3" w:rsidP="00C710B3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D625B71" w14:textId="77777777" w:rsidR="00C710B3" w:rsidRDefault="00C710B3" w:rsidP="00C710B3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1944D9A" w14:textId="77777777" w:rsidR="00C710B3" w:rsidRDefault="00C710B3" w:rsidP="00C710B3">
      <w:pPr>
        <w:pStyle w:val="ListParagraph"/>
        <w:spacing w:after="0" w:line="240" w:lineRule="auto"/>
        <w:ind w:left="1080"/>
        <w:jc w:val="right"/>
        <w:rPr>
          <w:rFonts w:ascii="Bookman Old Style" w:hAnsi="Bookman Old Style" w:cs="Arial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 w:cs="Arial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……………………………………</w:t>
      </w:r>
    </w:p>
    <w:p w14:paraId="4171DDCB" w14:textId="26443253" w:rsidR="00C710B3" w:rsidRPr="000605B3" w:rsidRDefault="005C3A0A" w:rsidP="00C710B3">
      <w:pPr>
        <w:pStyle w:val="ListParagraph"/>
        <w:spacing w:after="0" w:line="240" w:lineRule="auto"/>
        <w:ind w:left="1080"/>
        <w:jc w:val="right"/>
        <w:rPr>
          <w:rFonts w:ascii="Bookman Old Style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en. The </w:t>
      </w:r>
      <w:r w:rsidR="00C710B3" w:rsidRPr="000605B3">
        <w:rPr>
          <w:rFonts w:ascii="Bookman Old Style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on. Claudette Joseph</w:t>
      </w:r>
    </w:p>
    <w:p w14:paraId="48568E36" w14:textId="77777777" w:rsidR="00C710B3" w:rsidRDefault="00C710B3" w:rsidP="00C710B3">
      <w:pPr>
        <w:spacing w:after="0" w:line="240" w:lineRule="auto"/>
        <w:jc w:val="right"/>
        <w:rPr>
          <w:rFonts w:ascii="Bookman Old Style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TTORNEY-GENERAL</w:t>
      </w:r>
    </w:p>
    <w:p w14:paraId="027B1CD9" w14:textId="7D94AD82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BD16177" w14:textId="3A94FB35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075E617" w14:textId="4608BEEC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89130E9" w14:textId="550E4365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F3C50FC" w14:textId="67FB9E79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AFB7A60" w14:textId="5C92765C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9D39E2E" w14:textId="46684718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97C2B47" w14:textId="1B95082E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F6787D4" w14:textId="01D2B5EC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B99D36A" w14:textId="27503139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A7D2C84" w14:textId="3F21A639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8F2A7D6" w14:textId="601D6906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352F26E" w14:textId="002B4B58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7F6193B" w14:textId="5732B0FE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EBCF032" w14:textId="41579E1B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95959E2" w14:textId="53DA1867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0E7176F" w14:textId="6C7AEC5E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2CAB37B" w14:textId="75544DB9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E369C75" w14:textId="501CFDDC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343B419" w14:textId="5760C805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6E656B7" w14:textId="3D996E5E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22BD55B" w14:textId="26A4C94B" w:rsidR="00FD510D" w:rsidRDefault="00FD510D" w:rsidP="00FD510D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3ECC19D" w14:textId="2FF4E743" w:rsidR="009F3C54" w:rsidRPr="00645A8F" w:rsidRDefault="005916CE" w:rsidP="007C7ECC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AST</w:t>
      </w:r>
      <w:r w:rsidR="00761534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RN</w:t>
      </w:r>
      <w:r w:rsidRPr="00645A8F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ARIBBEAN CENTRAL BANK </w:t>
      </w:r>
      <w:r w:rsidR="009F3C54" w:rsidRPr="00645A8F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(AMENDMENT) BILL, 2022 </w:t>
      </w:r>
    </w:p>
    <w:p w14:paraId="7CCC5B41" w14:textId="77777777" w:rsidR="009F3C54" w:rsidRPr="00645A8F" w:rsidRDefault="009F3C54" w:rsidP="007C7ECC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6D5C7CC" w14:textId="77777777" w:rsidR="009F3C54" w:rsidRPr="00645A8F" w:rsidRDefault="009F3C54" w:rsidP="007C7ECC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GRENADA </w:t>
      </w:r>
    </w:p>
    <w:p w14:paraId="125EA844" w14:textId="77777777" w:rsidR="009F3C54" w:rsidRPr="00645A8F" w:rsidRDefault="009F3C54" w:rsidP="007C7ECC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469F34C" w14:textId="77777777" w:rsidR="009F3C54" w:rsidRPr="00645A8F" w:rsidRDefault="009F3C54" w:rsidP="007C7ECC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 NO.       OF 2022</w:t>
      </w:r>
    </w:p>
    <w:p w14:paraId="7FA78618" w14:textId="77777777" w:rsidR="009F3C54" w:rsidRPr="00645A8F" w:rsidRDefault="009F3C54" w:rsidP="007C7ECC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8D03E9A" w14:textId="7FF6EDF9" w:rsidR="009F3C54" w:rsidRPr="00645A8F" w:rsidRDefault="009F3C54" w:rsidP="007C7ECC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N ACT</w:t>
      </w:r>
      <w:r w:rsidRPr="00645A8F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o amend </w:t>
      </w:r>
      <w:r w:rsidR="005916CE" w:rsidRPr="00645A8F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ast</w:t>
      </w:r>
      <w:r w:rsidR="00761534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rn</w:t>
      </w:r>
      <w:r w:rsidR="005916CE" w:rsidRPr="00645A8F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aribbean Central Bank </w:t>
      </w:r>
      <w:r w:rsidRPr="00645A8F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, Chapter 85</w:t>
      </w:r>
      <w:r w:rsidRPr="00645A8F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47FE8BC3" w14:textId="77777777" w:rsidR="009F3C54" w:rsidRPr="00645A8F" w:rsidRDefault="009F3C54" w:rsidP="007C7ECC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B448E50" w14:textId="1BE0F3CC" w:rsidR="009F3C54" w:rsidRPr="00645A8F" w:rsidRDefault="009F3C54" w:rsidP="007C7ECC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E IT ENACTED </w:t>
      </w:r>
      <w:r w:rsidRPr="00645A8F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y the King’s Most Excellent Majesty, by and with the advice and consent of the Senate and the House of Representatives and by the authority of the same as follows—</w:t>
      </w:r>
    </w:p>
    <w:p w14:paraId="66530D7C" w14:textId="77777777" w:rsidR="004960C8" w:rsidRPr="00645A8F" w:rsidRDefault="004960C8" w:rsidP="007C7ECC">
      <w:pPr>
        <w:autoSpaceDE w:val="0"/>
        <w:autoSpaceDN w:val="0"/>
        <w:adjustRightInd w:val="0"/>
        <w:spacing w:after="0" w:line="240" w:lineRule="auto"/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6530D7D" w14:textId="77777777" w:rsidR="004960C8" w:rsidRPr="00645A8F" w:rsidRDefault="004960C8" w:rsidP="007C7ECC">
      <w:pPr>
        <w:pStyle w:val="NoSpacing"/>
        <w:rPr>
          <w:rFonts w:ascii="Bookman Old Style" w:hAnsi="Bookman Old Style" w:cs="CG Times"/>
          <w:b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hAnsi="Bookman Old Style" w:cs="CG Times"/>
          <w:b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hort title</w:t>
      </w:r>
    </w:p>
    <w:p w14:paraId="66530D7F" w14:textId="027724D1" w:rsidR="004960C8" w:rsidRPr="00645A8F" w:rsidRDefault="004960C8" w:rsidP="007C7ECC">
      <w:pPr>
        <w:pStyle w:val="NoSpacing"/>
        <w:numPr>
          <w:ilvl w:val="0"/>
          <w:numId w:val="1"/>
        </w:numPr>
        <w:ind w:hanging="720"/>
        <w:rPr>
          <w:rFonts w:ascii="Bookman Old Style" w:hAnsi="Bookman Old Style" w:cs="CG Times"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hAnsi="Bookman Old Style" w:cs="CG Times"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is Act may be cited as</w:t>
      </w:r>
      <w:r w:rsidR="008A2581">
        <w:rPr>
          <w:rFonts w:ascii="Bookman Old Style" w:hAnsi="Bookman Old Style" w:cs="CG Times"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he</w:t>
      </w:r>
      <w:r w:rsidR="00FB3DE7" w:rsidRPr="00645A8F">
        <w:rPr>
          <w:rFonts w:ascii="Bookman Old Style" w:hAnsi="Bookman Old Style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—</w:t>
      </w:r>
    </w:p>
    <w:p w14:paraId="66530D80" w14:textId="77777777" w:rsidR="003937B0" w:rsidRPr="00645A8F" w:rsidRDefault="003937B0" w:rsidP="007C7ECC">
      <w:pPr>
        <w:pStyle w:val="NoSpacing"/>
        <w:ind w:left="720"/>
        <w:rPr>
          <w:rFonts w:ascii="Bookman Old Style" w:hAnsi="Bookman Old Style" w:cs="CG Times"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6530D81" w14:textId="2FCC09D1" w:rsidR="004960C8" w:rsidRDefault="001848EF" w:rsidP="00FB3DE7">
      <w:pPr>
        <w:pStyle w:val="NoSpacing"/>
        <w:jc w:val="right"/>
        <w:rPr>
          <w:rFonts w:ascii="Bookman Old Style" w:hAnsi="Bookman Old Style" w:cs="CG Times"/>
          <w:b/>
          <w:color w:val="00000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hAnsi="Bookman Old Style" w:cs="CG Times"/>
          <w:b/>
          <w:color w:val="00000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AST</w:t>
      </w:r>
      <w:r w:rsidR="00761534">
        <w:rPr>
          <w:rFonts w:ascii="Bookman Old Style" w:hAnsi="Bookman Old Style" w:cs="CG Times"/>
          <w:b/>
          <w:color w:val="00000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RN</w:t>
      </w:r>
      <w:r w:rsidRPr="00645A8F">
        <w:rPr>
          <w:rFonts w:ascii="Bookman Old Style" w:hAnsi="Bookman Old Style" w:cs="CG Times"/>
          <w:b/>
          <w:color w:val="00000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ARIBBEAN CENTRAL BANK (AMENDMENT) ACT</w:t>
      </w:r>
      <w:r w:rsidR="00645A8F" w:rsidRPr="00645A8F">
        <w:rPr>
          <w:rFonts w:ascii="Bookman Old Style" w:hAnsi="Bookman Old Style" w:cs="CG Times"/>
          <w:b/>
          <w:color w:val="00000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 2022</w:t>
      </w:r>
      <w:r w:rsidR="00FB3DE7">
        <w:rPr>
          <w:rFonts w:ascii="Bookman Old Style" w:hAnsi="Bookman Old Style" w:cs="CG Times"/>
          <w:b/>
          <w:color w:val="00000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</w:t>
      </w:r>
    </w:p>
    <w:p w14:paraId="350D2D92" w14:textId="77777777" w:rsidR="007C7ECC" w:rsidRPr="00645A8F" w:rsidRDefault="007C7ECC" w:rsidP="007C7ECC">
      <w:pPr>
        <w:pStyle w:val="NoSpacing"/>
        <w:ind w:left="1440"/>
        <w:rPr>
          <w:rFonts w:ascii="Bookman Old Style" w:hAnsi="Bookman Old Style" w:cs="CG Times"/>
          <w:b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6530D82" w14:textId="7148169A" w:rsidR="004960C8" w:rsidRDefault="007C7ECC" w:rsidP="007C7ECC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nd shall be read as one with the </w:t>
      </w:r>
      <w:r w:rsidRPr="00645A8F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ast</w:t>
      </w:r>
      <w:r w:rsidR="00761534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rn</w:t>
      </w:r>
      <w:r w:rsidRPr="00645A8F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aribbean Central Bank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ct, Chapter </w:t>
      </w: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85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hereinafter referred to as the “principal Act”.</w:t>
      </w:r>
    </w:p>
    <w:p w14:paraId="10530EEF" w14:textId="77777777" w:rsidR="007C7ECC" w:rsidRPr="00645A8F" w:rsidRDefault="007C7ECC" w:rsidP="007C7ECC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 w:cs="CG Times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54E899D" w14:textId="77777777" w:rsidR="007C7ECC" w:rsidRDefault="007C7ECC" w:rsidP="007C7ECC">
      <w:pPr>
        <w:spacing w:after="0" w:line="240" w:lineRule="auto"/>
        <w:jc w:val="both"/>
        <w:rPr>
          <w:rFonts w:ascii="Bookman Old Style" w:hAnsi="Bookman Old Style" w:cs="Calibri"/>
          <w:b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 w:cs="Calibri"/>
          <w:b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sertion of new section 4A to principal Act</w:t>
      </w:r>
    </w:p>
    <w:p w14:paraId="66530D8B" w14:textId="0EFC873A" w:rsidR="00631D76" w:rsidRPr="007C7ECC" w:rsidRDefault="008A2581" w:rsidP="007C7ECC">
      <w:pPr>
        <w:spacing w:after="0" w:line="240" w:lineRule="auto"/>
        <w:jc w:val="both"/>
        <w:rPr>
          <w:rFonts w:ascii="Bookman Old Style" w:hAnsi="Bookman Old Style" w:cs="Calibri"/>
          <w:b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.</w:t>
      </w:r>
      <w:r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631D76" w:rsidRPr="007C7ECC"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</w:t>
      </w:r>
      <w:r w:rsidR="00CA5F68" w:rsidRPr="007C7ECC"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</w:t>
      </w:r>
      <w:r w:rsidR="00631D76" w:rsidRPr="007C7ECC"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BB21B2" w:rsidRPr="007C7ECC"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incipal </w:t>
      </w:r>
      <w:r w:rsidR="00631D76" w:rsidRPr="007C7ECC"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ct is amended by inserting </w:t>
      </w:r>
      <w:r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fter section 4 </w:t>
      </w:r>
      <w:r w:rsidR="00631D76" w:rsidRPr="007C7ECC"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e following new section </w:t>
      </w:r>
      <w:r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4A</w:t>
      </w:r>
      <w:r w:rsidRPr="00645A8F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—</w:t>
      </w:r>
    </w:p>
    <w:p w14:paraId="66530D8C" w14:textId="77777777" w:rsidR="00631D76" w:rsidRPr="00645A8F" w:rsidRDefault="00631D76" w:rsidP="007C7ECC">
      <w:pPr>
        <w:pStyle w:val="ListParagraph"/>
        <w:spacing w:after="0" w:line="240" w:lineRule="auto"/>
        <w:jc w:val="both"/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6530D8D" w14:textId="77777777" w:rsidR="00631D76" w:rsidRPr="00645A8F" w:rsidRDefault="00631D76" w:rsidP="008A2581">
      <w:pPr>
        <w:pStyle w:val="StLuciaSection"/>
        <w:spacing w:before="0"/>
        <w:ind w:firstLine="720"/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“</w:t>
      </w:r>
      <w:r w:rsidRPr="00645A8F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consistency with other legislation</w:t>
      </w:r>
    </w:p>
    <w:p w14:paraId="66530D8E" w14:textId="2BE4BA54" w:rsidR="00631D76" w:rsidRPr="00645A8F" w:rsidRDefault="00CA5F68" w:rsidP="008A2581">
      <w:pPr>
        <w:pStyle w:val="StLuciaSectionText"/>
        <w:spacing w:before="0"/>
        <w:ind w:left="720" w:firstLine="0"/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45A8F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4</w:t>
      </w:r>
      <w:r w:rsidR="00631D76" w:rsidRPr="00645A8F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.  In the event of any inconsistency between the provisions of this Act and the operation of any other </w:t>
      </w:r>
      <w:r w:rsidR="00B6360D" w:rsidRPr="00645A8F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nactment</w:t>
      </w:r>
      <w:r w:rsidR="00631D76" w:rsidRPr="00645A8F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 the provisions of this Act shall prevail to the extent of the inconsistency.</w:t>
      </w:r>
      <w:r w:rsidR="003A1AF2" w:rsidRPr="00645A8F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”</w:t>
      </w:r>
    </w:p>
    <w:p w14:paraId="66530D8F" w14:textId="0C251480" w:rsidR="00631D76" w:rsidRDefault="00631D76" w:rsidP="007C7ECC">
      <w:pPr>
        <w:pStyle w:val="ListParagraph"/>
        <w:spacing w:after="0" w:line="240" w:lineRule="auto"/>
        <w:jc w:val="both"/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5903AA9" w14:textId="092715CD" w:rsidR="00AF74FD" w:rsidRDefault="00AF74FD" w:rsidP="007C7ECC">
      <w:pPr>
        <w:pStyle w:val="ListParagraph"/>
        <w:spacing w:after="0" w:line="240" w:lineRule="auto"/>
        <w:jc w:val="both"/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B7C19FD" w14:textId="77777777" w:rsidR="00AF74FD" w:rsidRPr="00645A8F" w:rsidRDefault="00AF74FD" w:rsidP="007C7ECC">
      <w:pPr>
        <w:pStyle w:val="ListParagraph"/>
        <w:spacing w:after="0" w:line="240" w:lineRule="auto"/>
        <w:jc w:val="both"/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1BCCE91" w14:textId="77777777" w:rsidR="00AF74FD" w:rsidRPr="00BD6E03" w:rsidRDefault="00AF74FD" w:rsidP="00AF74FD">
      <w:pPr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assed by the Houses of Representatives this 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day of 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2022.</w:t>
      </w:r>
    </w:p>
    <w:p w14:paraId="234D74DB" w14:textId="77777777" w:rsidR="00AF74FD" w:rsidRPr="00BD6E03" w:rsidRDefault="00AF74FD" w:rsidP="00AF74FD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D88C9C7" w14:textId="77777777" w:rsidR="00AF74FD" w:rsidRPr="00BD6E03" w:rsidRDefault="00AF74FD" w:rsidP="00AF74FD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3B1B76D" w14:textId="77777777" w:rsidR="00AF74FD" w:rsidRPr="00BD6E03" w:rsidRDefault="00AF74FD" w:rsidP="00AF74FD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3D6AC3C" w14:textId="77777777" w:rsidR="00AF74FD" w:rsidRPr="00BD6E03" w:rsidRDefault="00AF74FD" w:rsidP="000605B3">
      <w:pPr>
        <w:autoSpaceDE w:val="0"/>
        <w:autoSpaceDN w:val="0"/>
        <w:adjustRightInd w:val="0"/>
        <w:spacing w:after="0" w:line="240" w:lineRule="auto"/>
        <w:ind w:left="4320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…………………………………………………….</w:t>
      </w:r>
    </w:p>
    <w:p w14:paraId="1D9A5942" w14:textId="77777777" w:rsidR="00AF74FD" w:rsidRPr="00BD6E03" w:rsidRDefault="00AF74FD" w:rsidP="000605B3">
      <w:pPr>
        <w:autoSpaceDE w:val="0"/>
        <w:autoSpaceDN w:val="0"/>
        <w:adjustRightInd w:val="0"/>
        <w:spacing w:after="0" w:line="240" w:lineRule="auto"/>
        <w:ind w:left="3600" w:firstLine="720"/>
        <w:jc w:val="right"/>
        <w:rPr>
          <w:rFonts w:ascii="Bookman Old Style" w:hAnsi="Bookman Old Style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erk to the House of Representatives</w:t>
      </w:r>
    </w:p>
    <w:p w14:paraId="455EFC30" w14:textId="77777777" w:rsidR="00AF74FD" w:rsidRPr="00BD6E03" w:rsidRDefault="00AF74FD" w:rsidP="000605B3">
      <w:pPr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GoBack"/>
      <w:bookmarkEnd w:id="0"/>
    </w:p>
    <w:p w14:paraId="61F84472" w14:textId="77777777" w:rsidR="00AF74FD" w:rsidRPr="00BD6E03" w:rsidRDefault="00AF74FD" w:rsidP="00AF74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 xml:space="preserve">Passed by the Senate this 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day of 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2022.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0C66B0E5" w14:textId="77777777" w:rsidR="00AF74FD" w:rsidRPr="00BD6E03" w:rsidRDefault="00AF74FD" w:rsidP="00AF74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A9CEEBF" w14:textId="77777777" w:rsidR="00AF74FD" w:rsidRPr="00BD6E03" w:rsidRDefault="00AF74FD" w:rsidP="00AF74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1800002" w14:textId="77777777" w:rsidR="00AF74FD" w:rsidRPr="00BD6E03" w:rsidRDefault="00AF74FD" w:rsidP="00AF74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68D38C6" w14:textId="285C2AC9" w:rsidR="00AF74FD" w:rsidRPr="00BD6E03" w:rsidRDefault="00AF74FD" w:rsidP="000605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…………………………………………………..</w:t>
      </w:r>
    </w:p>
    <w:p w14:paraId="66530D92" w14:textId="62C7DAEB" w:rsidR="00BB21B2" w:rsidRPr="00645A8F" w:rsidRDefault="00AF74FD" w:rsidP="000605B3">
      <w:pPr>
        <w:pStyle w:val="ListParagraph"/>
        <w:spacing w:after="0" w:line="240" w:lineRule="auto"/>
        <w:ind w:left="2160"/>
        <w:jc w:val="right"/>
        <w:rPr>
          <w:rFonts w:ascii="Bookman Old Style" w:hAnsi="Bookman Old Style" w:cs="Calibri"/>
          <w:color w:val="00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erk to the Senate</w:t>
      </w:r>
    </w:p>
    <w:sectPr w:rsidR="00BB21B2" w:rsidRPr="00645A8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D04402" w14:textId="77777777" w:rsidR="00596B5E" w:rsidRDefault="00596B5E" w:rsidP="00BB21B2">
      <w:pPr>
        <w:spacing w:after="0" w:line="240" w:lineRule="auto"/>
      </w:pPr>
      <w:r>
        <w:separator/>
      </w:r>
    </w:p>
  </w:endnote>
  <w:endnote w:type="continuationSeparator" w:id="0">
    <w:p w14:paraId="31922907" w14:textId="77777777" w:rsidR="00596B5E" w:rsidRDefault="00596B5E" w:rsidP="00BB21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7648CF" w14:textId="77777777" w:rsidR="00930F42" w:rsidRDefault="00930F4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theme="minorHAnsi"/>
      </w:rPr>
      <w:id w:val="8079009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30D97" w14:textId="77777777" w:rsidR="00BB21B2" w:rsidRPr="00930F42" w:rsidRDefault="003937B0" w:rsidP="00B076F6">
        <w:pPr>
          <w:pStyle w:val="Footer"/>
          <w:jc w:val="center"/>
          <w:rPr>
            <w:rFonts w:cstheme="minorHAnsi"/>
          </w:rPr>
        </w:pPr>
        <w:r w:rsidRPr="00930F42">
          <w:rPr>
            <w:rFonts w:cstheme="minorHAnsi"/>
          </w:rPr>
          <w:fldChar w:fldCharType="begin"/>
        </w:r>
        <w:r w:rsidRPr="00930F42">
          <w:rPr>
            <w:rFonts w:cstheme="minorHAnsi"/>
          </w:rPr>
          <w:instrText xml:space="preserve"> PAGE   \* MERGEFORMAT </w:instrText>
        </w:r>
        <w:r w:rsidRPr="00930F42">
          <w:rPr>
            <w:rFonts w:cstheme="minorHAnsi"/>
          </w:rPr>
          <w:fldChar w:fldCharType="separate"/>
        </w:r>
        <w:r w:rsidR="008900DC">
          <w:rPr>
            <w:rFonts w:cstheme="minorHAnsi"/>
            <w:noProof/>
          </w:rPr>
          <w:t>3</w:t>
        </w:r>
        <w:r w:rsidRPr="00930F42">
          <w:rPr>
            <w:rFonts w:cstheme="minorHAnsi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ECB53" w14:textId="77777777" w:rsidR="00930F42" w:rsidRDefault="00930F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7B82A0" w14:textId="77777777" w:rsidR="00596B5E" w:rsidRDefault="00596B5E" w:rsidP="00BB21B2">
      <w:pPr>
        <w:spacing w:after="0" w:line="240" w:lineRule="auto"/>
      </w:pPr>
      <w:r>
        <w:separator/>
      </w:r>
    </w:p>
  </w:footnote>
  <w:footnote w:type="continuationSeparator" w:id="0">
    <w:p w14:paraId="1A33333F" w14:textId="77777777" w:rsidR="00596B5E" w:rsidRDefault="00596B5E" w:rsidP="00BB21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540CD7" w14:textId="77777777" w:rsidR="00930F42" w:rsidRDefault="00930F4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76F405" w14:textId="77777777" w:rsidR="00930F42" w:rsidRDefault="00930F4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ED7C0B" w14:textId="77777777" w:rsidR="00930F42" w:rsidRDefault="00930F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F25FA4"/>
    <w:multiLevelType w:val="hybridMultilevel"/>
    <w:tmpl w:val="AB1867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tDQ3tTQ0MDQyNTBV0lEKTi0uzszPAykwrwUAXvAKGywAAAA="/>
  </w:docVars>
  <w:rsids>
    <w:rsidRoot w:val="004960C8"/>
    <w:rsid w:val="00025E0F"/>
    <w:rsid w:val="0003692A"/>
    <w:rsid w:val="000605B3"/>
    <w:rsid w:val="00072369"/>
    <w:rsid w:val="000A237D"/>
    <w:rsid w:val="000A2DD5"/>
    <w:rsid w:val="00111840"/>
    <w:rsid w:val="001848EF"/>
    <w:rsid w:val="0018601A"/>
    <w:rsid w:val="001A40D0"/>
    <w:rsid w:val="001A61AD"/>
    <w:rsid w:val="0029670B"/>
    <w:rsid w:val="002B38E3"/>
    <w:rsid w:val="002E5C33"/>
    <w:rsid w:val="0035631D"/>
    <w:rsid w:val="003937B0"/>
    <w:rsid w:val="003A1AF2"/>
    <w:rsid w:val="00427E0B"/>
    <w:rsid w:val="00445A2C"/>
    <w:rsid w:val="004960C8"/>
    <w:rsid w:val="004C2ED0"/>
    <w:rsid w:val="00537DFE"/>
    <w:rsid w:val="00562671"/>
    <w:rsid w:val="00571763"/>
    <w:rsid w:val="005916CE"/>
    <w:rsid w:val="00596B5E"/>
    <w:rsid w:val="005C3A0A"/>
    <w:rsid w:val="00631D76"/>
    <w:rsid w:val="00645A8F"/>
    <w:rsid w:val="0066529E"/>
    <w:rsid w:val="00723A74"/>
    <w:rsid w:val="00761534"/>
    <w:rsid w:val="00772042"/>
    <w:rsid w:val="007C7ECC"/>
    <w:rsid w:val="00832DC7"/>
    <w:rsid w:val="008332C4"/>
    <w:rsid w:val="008900DC"/>
    <w:rsid w:val="008A2581"/>
    <w:rsid w:val="008A587B"/>
    <w:rsid w:val="00930F42"/>
    <w:rsid w:val="009F3C54"/>
    <w:rsid w:val="00AC2B10"/>
    <w:rsid w:val="00AF08ED"/>
    <w:rsid w:val="00AF74FD"/>
    <w:rsid w:val="00B076F6"/>
    <w:rsid w:val="00B15747"/>
    <w:rsid w:val="00B6360D"/>
    <w:rsid w:val="00BB21B2"/>
    <w:rsid w:val="00C305D8"/>
    <w:rsid w:val="00C710B3"/>
    <w:rsid w:val="00C94275"/>
    <w:rsid w:val="00CA5F68"/>
    <w:rsid w:val="00CD0983"/>
    <w:rsid w:val="00D051BD"/>
    <w:rsid w:val="00D53450"/>
    <w:rsid w:val="00DA57D4"/>
    <w:rsid w:val="00DB106B"/>
    <w:rsid w:val="00DC0EDC"/>
    <w:rsid w:val="00DE0E1F"/>
    <w:rsid w:val="00E31029"/>
    <w:rsid w:val="00E35A2B"/>
    <w:rsid w:val="00E969D2"/>
    <w:rsid w:val="00EA65E7"/>
    <w:rsid w:val="00ED4CA5"/>
    <w:rsid w:val="00F87817"/>
    <w:rsid w:val="00FA65A5"/>
    <w:rsid w:val="00FB3DE7"/>
    <w:rsid w:val="00FD5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530D6A"/>
  <w15:docId w15:val="{47086B19-888B-449A-8962-6BC1E6BED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960C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631D76"/>
    <w:pPr>
      <w:ind w:left="720"/>
      <w:contextualSpacing/>
    </w:pPr>
  </w:style>
  <w:style w:type="paragraph" w:customStyle="1" w:styleId="StLuciaSection">
    <w:name w:val="StLucia_Section"/>
    <w:basedOn w:val="Normal"/>
    <w:uiPriority w:val="99"/>
    <w:rsid w:val="00631D76"/>
    <w:pPr>
      <w:keepNext/>
      <w:suppressAutoHyphens/>
      <w:spacing w:before="360" w:after="0" w:line="240" w:lineRule="auto"/>
      <w:jc w:val="both"/>
      <w:outlineLvl w:val="0"/>
    </w:pPr>
    <w:rPr>
      <w:rFonts w:ascii="Times New Roman" w:eastAsia="Times New Roman" w:hAnsi="Times New Roman" w:cs="Times New Roman"/>
      <w:b/>
      <w:szCs w:val="20"/>
      <w:lang w:val="en-GB"/>
    </w:rPr>
  </w:style>
  <w:style w:type="paragraph" w:customStyle="1" w:styleId="StLuciaSectionText">
    <w:name w:val="StLucia_Section_Text"/>
    <w:basedOn w:val="Normal"/>
    <w:uiPriority w:val="99"/>
    <w:rsid w:val="00631D76"/>
    <w:pPr>
      <w:suppressAutoHyphens/>
      <w:spacing w:before="120" w:after="0" w:line="240" w:lineRule="auto"/>
      <w:ind w:firstLine="284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B21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21B2"/>
  </w:style>
  <w:style w:type="paragraph" w:styleId="Footer">
    <w:name w:val="footer"/>
    <w:basedOn w:val="Normal"/>
    <w:link w:val="FooterChar"/>
    <w:uiPriority w:val="99"/>
    <w:unhideWhenUsed/>
    <w:rsid w:val="00BB21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21B2"/>
  </w:style>
  <w:style w:type="paragraph" w:styleId="Revision">
    <w:name w:val="Revision"/>
    <w:hidden/>
    <w:uiPriority w:val="99"/>
    <w:semiHidden/>
    <w:rsid w:val="001A40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Caribbean Central Bank</Company>
  <LinksUpToDate>false</LinksUpToDate>
  <CharactersWithSpaces>1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illa Paquette</dc:creator>
  <cp:keywords/>
  <dc:description/>
  <cp:lastModifiedBy>Genelle Harry</cp:lastModifiedBy>
  <cp:revision>5</cp:revision>
  <dcterms:created xsi:type="dcterms:W3CDTF">2022-11-28T14:18:00Z</dcterms:created>
  <dcterms:modified xsi:type="dcterms:W3CDTF">2022-11-28T16:05:00Z</dcterms:modified>
</cp:coreProperties>
</file>